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арифметическими операциям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остальными операциями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985880"/>
            <wp:effectExtent b="0" l="0" r="0" t="0"/>
            <wp:docPr descr="Арифметические операции в nasm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 в nasm</w:t>
      </w:r>
    </w:p>
    <w:p>
      <w:pPr>
        <w:pStyle w:val="CaptionedFigure"/>
      </w:pPr>
      <w:r>
        <w:drawing>
          <wp:inline>
            <wp:extent cx="5334000" cy="3995685"/>
            <wp:effectExtent b="0" l="0" r="0" t="0"/>
            <wp:docPr descr="Команды умножения в nasm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множения в nasm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Переход в директорию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Создаю новый файл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нового файла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Набираю исходный код программы в редакторе.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Окно исходного кода программы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сходного кода программы</w:t>
      </w:r>
    </w:p>
    <w:bookmarkEnd w:id="41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мпилирую программу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Компилирую программу с использованием функций, получаю желаемый результат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pic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ежеловский Александр Игоревич</dc:creator>
  <dc:language>ru-RU</dc:language>
  <cp:keywords/>
  <dcterms:created xsi:type="dcterms:W3CDTF">2024-12-17T03:17:54Z</dcterms:created>
  <dcterms:modified xsi:type="dcterms:W3CDTF">2024-12-17T03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